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12823" w14:textId="77777777" w:rsidR="00DC3589" w:rsidRDefault="0088362A">
      <w:pPr>
        <w:pStyle w:val="Title"/>
      </w:pPr>
      <w:r>
        <w:t>ASSIGNMENT 4</w:t>
      </w:r>
    </w:p>
    <w:p w14:paraId="600D8C66" w14:textId="77777777" w:rsidR="00DC3589" w:rsidRDefault="0088362A">
      <w:pPr>
        <w:pStyle w:val="Author"/>
      </w:pPr>
      <w:r>
        <w:t>Daniel, Carbajal</w:t>
      </w:r>
    </w:p>
    <w:p w14:paraId="02CFFC0D" w14:textId="77777777" w:rsidR="00DC3589" w:rsidRDefault="0088362A">
      <w:pPr>
        <w:pStyle w:val="Date"/>
      </w:pPr>
      <w:r>
        <w:t>2021-01-1</w:t>
      </w:r>
    </w:p>
    <w:p w14:paraId="00052DC8" w14:textId="77777777" w:rsidR="00DC3589" w:rsidRDefault="0088362A">
      <w:pPr>
        <w:pStyle w:val="Heading1"/>
      </w:pPr>
      <w:bookmarkStart w:id="0" w:name="markdown-basics"/>
      <w:r>
        <w:t>Markdown Basics</w:t>
      </w:r>
      <w:bookmarkEnd w:id="0"/>
    </w:p>
    <w:p w14:paraId="61BA07D4" w14:textId="77777777" w:rsidR="00DC3589" w:rsidRDefault="0088362A">
      <w:pPr>
        <w:pStyle w:val="Heading2"/>
      </w:pPr>
      <w:bookmarkStart w:id="1" w:name="favorite-foods"/>
      <w:r>
        <w:t>Favorite Foods</w:t>
      </w:r>
      <w:bookmarkEnd w:id="1"/>
    </w:p>
    <w:p w14:paraId="38CB4D5E" w14:textId="77777777" w:rsidR="00DC3589" w:rsidRDefault="0088362A">
      <w:pPr>
        <w:pStyle w:val="Compact"/>
        <w:numPr>
          <w:ilvl w:val="0"/>
          <w:numId w:val="2"/>
        </w:numPr>
      </w:pPr>
      <w:r>
        <w:t>Hamburgers</w:t>
      </w:r>
    </w:p>
    <w:p w14:paraId="6A63D3C8" w14:textId="77777777" w:rsidR="00DC3589" w:rsidRDefault="0088362A">
      <w:pPr>
        <w:pStyle w:val="Compact"/>
        <w:numPr>
          <w:ilvl w:val="0"/>
          <w:numId w:val="2"/>
        </w:numPr>
      </w:pPr>
      <w:r>
        <w:t>Pizza</w:t>
      </w:r>
    </w:p>
    <w:p w14:paraId="12C0882F" w14:textId="77777777" w:rsidR="00DC3589" w:rsidRDefault="0088362A">
      <w:pPr>
        <w:pStyle w:val="Compact"/>
        <w:numPr>
          <w:ilvl w:val="0"/>
          <w:numId w:val="2"/>
        </w:numPr>
      </w:pPr>
      <w:r>
        <w:t>Nachos</w:t>
      </w:r>
    </w:p>
    <w:p w14:paraId="7F353575" w14:textId="77777777" w:rsidR="00DC3589" w:rsidRDefault="0088362A">
      <w:pPr>
        <w:pStyle w:val="Heading2"/>
      </w:pPr>
      <w:bookmarkStart w:id="2" w:name="images"/>
      <w:r>
        <w:t>Images</w:t>
      </w:r>
      <w:bookmarkEnd w:id="2"/>
    </w:p>
    <w:p w14:paraId="3750C729" w14:textId="77777777" w:rsidR="00DC3589" w:rsidRDefault="0088362A">
      <w:pPr>
        <w:pStyle w:val="CaptionedFigure"/>
      </w:pPr>
      <w:r>
        <w:rPr>
          <w:noProof/>
        </w:rPr>
        <w:drawing>
          <wp:inline distT="0" distB="0" distL="0" distR="0" wp14:anchorId="01E24404" wp14:editId="667AA8D3">
            <wp:extent cx="5286375" cy="3705225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37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53AE6" w14:textId="77777777" w:rsidR="00DC3589" w:rsidRDefault="0088362A">
      <w:pPr>
        <w:pStyle w:val="ImageCaption"/>
      </w:pPr>
      <w:r>
        <w:t>All Cases (Log Plot)</w:t>
      </w:r>
    </w:p>
    <w:p w14:paraId="4AE15C93" w14:textId="77777777" w:rsidR="00DC3589" w:rsidRDefault="0088362A">
      <w:pPr>
        <w:pStyle w:val="Heading2"/>
      </w:pPr>
      <w:bookmarkStart w:id="3" w:name="add-a-quote"/>
      <w:r>
        <w:t>Add a Quote</w:t>
      </w:r>
      <w:bookmarkEnd w:id="3"/>
    </w:p>
    <w:p w14:paraId="42A95722" w14:textId="77777777" w:rsidR="00DC3589" w:rsidRDefault="0088362A">
      <w:pPr>
        <w:pStyle w:val="BlockText"/>
      </w:pPr>
      <w:r>
        <w:t>Early to bed and early to rise, makes a man healthy, wealthy, and wise. — John Clarke</w:t>
      </w:r>
    </w:p>
    <w:p w14:paraId="7580841F" w14:textId="77777777" w:rsidR="00DC3589" w:rsidRDefault="0088362A">
      <w:pPr>
        <w:pStyle w:val="Heading2"/>
      </w:pPr>
      <w:bookmarkStart w:id="4" w:name="add-an-equation"/>
      <w:r>
        <w:lastRenderedPageBreak/>
        <w:t>Add an Equation</w:t>
      </w:r>
      <w:bookmarkEnd w:id="4"/>
    </w:p>
    <w:p w14:paraId="5E59921F" w14:textId="77777777" w:rsidR="00DC3589" w:rsidRDefault="0088362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</m:mr>
              </m:m>
            </m:e>
          </m:d>
        </m:oMath>
      </m:oMathPara>
    </w:p>
    <w:p w14:paraId="2D4788A7" w14:textId="77777777" w:rsidR="00DC3589" w:rsidRDefault="0088362A">
      <w:pPr>
        <w:pStyle w:val="Heading2"/>
      </w:pPr>
      <w:bookmarkStart w:id="5" w:name="add-a-footnote"/>
      <w:r>
        <w:t>Add a Footnote</w:t>
      </w:r>
      <w:bookmarkEnd w:id="5"/>
    </w:p>
    <w:p w14:paraId="2C523CE5" w14:textId="77777777" w:rsidR="00DC3589" w:rsidRDefault="0088362A">
      <w:pPr>
        <w:pStyle w:val="FirstParagraph"/>
      </w:pPr>
      <w:r>
        <w:t>Frank, Mary, and Jane</w:t>
      </w:r>
      <w:r>
        <w:rPr>
          <w:rStyle w:val="FootnoteReference"/>
        </w:rPr>
        <w:footnoteReference w:id="1"/>
      </w:r>
    </w:p>
    <w:p w14:paraId="69F6E8F1" w14:textId="77777777" w:rsidR="00DC3589" w:rsidRDefault="0088362A">
      <w:pPr>
        <w:pStyle w:val="Heading2"/>
      </w:pPr>
      <w:bookmarkStart w:id="6" w:name="add-citations"/>
      <w:r>
        <w:t>Add Citations</w:t>
      </w:r>
      <w:bookmarkEnd w:id="6"/>
    </w:p>
    <w:p w14:paraId="405357E4" w14:textId="77777777" w:rsidR="00DC3589" w:rsidRDefault="0088362A">
      <w:pPr>
        <w:pStyle w:val="Compact"/>
        <w:numPr>
          <w:ilvl w:val="0"/>
          <w:numId w:val="3"/>
        </w:numPr>
      </w:pPr>
      <w:r>
        <w:t>R for Everyone (Lander 2014)</w:t>
      </w:r>
    </w:p>
    <w:p w14:paraId="585FA6B6" w14:textId="77777777" w:rsidR="00DC3589" w:rsidRDefault="0088362A">
      <w:pPr>
        <w:pStyle w:val="Compact"/>
        <w:numPr>
          <w:ilvl w:val="0"/>
          <w:numId w:val="3"/>
        </w:numPr>
      </w:pPr>
      <w:r>
        <w:t>Discovering Statistics Using R (Field, Miles, and Field 2012</w:t>
      </w:r>
      <w:r>
        <w:t>)</w:t>
      </w:r>
    </w:p>
    <w:p w14:paraId="688B68A2" w14:textId="77777777" w:rsidR="00DC3589" w:rsidRDefault="0088362A">
      <w:pPr>
        <w:pStyle w:val="Heading1"/>
      </w:pPr>
      <w:bookmarkStart w:id="7" w:name="inline-code"/>
      <w:r>
        <w:t>Inline Code</w:t>
      </w:r>
      <w:bookmarkEnd w:id="7"/>
    </w:p>
    <w:p w14:paraId="473A0ADC" w14:textId="77777777" w:rsidR="00DC3589" w:rsidRDefault="0088362A">
      <w:pPr>
        <w:pStyle w:val="Heading2"/>
      </w:pPr>
      <w:bookmarkStart w:id="8" w:name="ny-times-covid-19-data"/>
      <w:r>
        <w:t>NY Times COVID-19 Data</w:t>
      </w:r>
      <w:bookmarkEnd w:id="8"/>
    </w:p>
    <w:p w14:paraId="18BF6501" w14:textId="77777777" w:rsidR="00DC3589" w:rsidRDefault="0088362A">
      <w:pPr>
        <w:pStyle w:val="FirstParagraph"/>
      </w:pPr>
      <w:r>
        <w:rPr>
          <w:noProof/>
        </w:rPr>
        <w:drawing>
          <wp:inline distT="0" distB="0" distL="0" distR="0" wp14:anchorId="283A3DE4" wp14:editId="5D651F4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CarbajalDanielRm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28AFE" w14:textId="77777777" w:rsidR="00DC3589" w:rsidRDefault="0088362A">
      <w:pPr>
        <w:pStyle w:val="Heading2"/>
      </w:pPr>
      <w:bookmarkStart w:id="9" w:name="r4ds-height-vs-earnings"/>
      <w:r>
        <w:lastRenderedPageBreak/>
        <w:t>R4DS Height vs Earnings</w:t>
      </w:r>
      <w:bookmarkEnd w:id="9"/>
    </w:p>
    <w:p w14:paraId="6DEAEB84" w14:textId="77777777" w:rsidR="00DC3589" w:rsidRDefault="0088362A">
      <w:pPr>
        <w:pStyle w:val="FirstParagraph"/>
      </w:pPr>
      <w:r>
        <w:rPr>
          <w:noProof/>
        </w:rPr>
        <w:drawing>
          <wp:inline distT="0" distB="0" distL="0" distR="0" wp14:anchorId="0B6DE3A1" wp14:editId="11C23C2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CarbajalDaniel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A1E76" w14:textId="77777777" w:rsidR="00DC3589" w:rsidRDefault="0088362A">
      <w:pPr>
        <w:pStyle w:val="Heading1"/>
      </w:pPr>
      <w:bookmarkStart w:id="10" w:name="tables"/>
      <w:r>
        <w:t>Tables</w:t>
      </w:r>
      <w:bookmarkEnd w:id="10"/>
    </w:p>
    <w:p w14:paraId="644F95D1" w14:textId="77777777" w:rsidR="00DC3589" w:rsidRDefault="0088362A">
      <w:pPr>
        <w:pStyle w:val="Heading2"/>
      </w:pPr>
      <w:bookmarkStart w:id="11" w:name="knitr-table-with-kable"/>
      <w:r>
        <w:t>Knitr Table with Kable</w:t>
      </w:r>
      <w:bookmarkEnd w:id="11"/>
    </w:p>
    <w:p w14:paraId="5C3363EB" w14:textId="77777777" w:rsidR="00DC3589" w:rsidRDefault="0088362A">
      <w:pPr>
        <w:pStyle w:val="Heading2"/>
      </w:pPr>
      <w:bookmarkStart w:id="12" w:name="knitr-table-with-kable-1"/>
      <w:r>
        <w:t>Knitr Table with Kable</w:t>
      </w:r>
      <w:bookmarkEnd w:id="12"/>
    </w:p>
    <w:p w14:paraId="3A8D04EA" w14:textId="77777777" w:rsidR="00DC3589" w:rsidRDefault="0088362A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20"/>
        <w:gridCol w:w="1770"/>
        <w:gridCol w:w="1516"/>
      </w:tblGrid>
      <w:tr w:rsidR="00DC3589" w14:paraId="39E0B8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0256FB" w14:textId="77777777" w:rsidR="00DC3589" w:rsidRDefault="0088362A">
            <w:pPr>
              <w:pStyle w:val="Compact"/>
            </w:pPr>
            <w:r>
              <w:t>person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FAA16" w14:textId="77777777" w:rsidR="00DC3589" w:rsidRDefault="0088362A">
            <w:pPr>
              <w:pStyle w:val="Compact"/>
            </w:pPr>
            <w:r>
              <w:t>personal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BCCBBB" w14:textId="77777777" w:rsidR="00DC3589" w:rsidRDefault="0088362A">
            <w:pPr>
              <w:pStyle w:val="Compact"/>
            </w:pPr>
            <w:r>
              <w:t>family_name</w:t>
            </w:r>
          </w:p>
        </w:tc>
      </w:tr>
      <w:tr w:rsidR="00DC3589" w14:paraId="747BDF26" w14:textId="77777777">
        <w:tc>
          <w:tcPr>
            <w:tcW w:w="0" w:type="auto"/>
          </w:tcPr>
          <w:p w14:paraId="7D14B71C" w14:textId="77777777" w:rsidR="00DC3589" w:rsidRDefault="0088362A">
            <w:pPr>
              <w:pStyle w:val="Compact"/>
            </w:pPr>
            <w:r>
              <w:t>dyer</w:t>
            </w:r>
          </w:p>
        </w:tc>
        <w:tc>
          <w:tcPr>
            <w:tcW w:w="0" w:type="auto"/>
          </w:tcPr>
          <w:p w14:paraId="1EC1AEBA" w14:textId="77777777" w:rsidR="00DC3589" w:rsidRDefault="0088362A">
            <w:pPr>
              <w:pStyle w:val="Compact"/>
            </w:pPr>
            <w:r>
              <w:t>William</w:t>
            </w:r>
          </w:p>
        </w:tc>
        <w:tc>
          <w:tcPr>
            <w:tcW w:w="0" w:type="auto"/>
          </w:tcPr>
          <w:p w14:paraId="0758CB4C" w14:textId="77777777" w:rsidR="00DC3589" w:rsidRDefault="0088362A">
            <w:pPr>
              <w:pStyle w:val="Compact"/>
            </w:pPr>
            <w:r>
              <w:t>Dyer</w:t>
            </w:r>
          </w:p>
        </w:tc>
      </w:tr>
      <w:tr w:rsidR="00DC3589" w14:paraId="7A9D2658" w14:textId="77777777">
        <w:tc>
          <w:tcPr>
            <w:tcW w:w="0" w:type="auto"/>
          </w:tcPr>
          <w:p w14:paraId="4F2CAC04" w14:textId="77777777" w:rsidR="00DC3589" w:rsidRDefault="0088362A">
            <w:pPr>
              <w:pStyle w:val="Compact"/>
            </w:pPr>
            <w:r>
              <w:t>pb</w:t>
            </w:r>
          </w:p>
        </w:tc>
        <w:tc>
          <w:tcPr>
            <w:tcW w:w="0" w:type="auto"/>
          </w:tcPr>
          <w:p w14:paraId="7FCFEEFD" w14:textId="77777777" w:rsidR="00DC3589" w:rsidRDefault="0088362A">
            <w:pPr>
              <w:pStyle w:val="Compact"/>
            </w:pPr>
            <w:r>
              <w:t>Frank</w:t>
            </w:r>
          </w:p>
        </w:tc>
        <w:tc>
          <w:tcPr>
            <w:tcW w:w="0" w:type="auto"/>
          </w:tcPr>
          <w:p w14:paraId="6710626F" w14:textId="77777777" w:rsidR="00DC3589" w:rsidRDefault="0088362A">
            <w:pPr>
              <w:pStyle w:val="Compact"/>
            </w:pPr>
            <w:r>
              <w:t>Pabodie</w:t>
            </w:r>
          </w:p>
        </w:tc>
      </w:tr>
      <w:tr w:rsidR="00DC3589" w14:paraId="2D03B86B" w14:textId="77777777">
        <w:tc>
          <w:tcPr>
            <w:tcW w:w="0" w:type="auto"/>
          </w:tcPr>
          <w:p w14:paraId="79D4FEFE" w14:textId="77777777" w:rsidR="00DC3589" w:rsidRDefault="0088362A">
            <w:pPr>
              <w:pStyle w:val="Compact"/>
            </w:pPr>
            <w:r>
              <w:t>lake</w:t>
            </w:r>
          </w:p>
        </w:tc>
        <w:tc>
          <w:tcPr>
            <w:tcW w:w="0" w:type="auto"/>
          </w:tcPr>
          <w:p w14:paraId="7B474E61" w14:textId="77777777" w:rsidR="00DC3589" w:rsidRDefault="0088362A">
            <w:pPr>
              <w:pStyle w:val="Compact"/>
            </w:pPr>
            <w:r>
              <w:t>Anderson</w:t>
            </w:r>
          </w:p>
        </w:tc>
        <w:tc>
          <w:tcPr>
            <w:tcW w:w="0" w:type="auto"/>
          </w:tcPr>
          <w:p w14:paraId="7996E608" w14:textId="77777777" w:rsidR="00DC3589" w:rsidRDefault="0088362A">
            <w:pPr>
              <w:pStyle w:val="Compact"/>
            </w:pPr>
            <w:r>
              <w:t>Lake</w:t>
            </w:r>
          </w:p>
        </w:tc>
      </w:tr>
      <w:tr w:rsidR="00DC3589" w14:paraId="37020AF6" w14:textId="77777777">
        <w:tc>
          <w:tcPr>
            <w:tcW w:w="0" w:type="auto"/>
          </w:tcPr>
          <w:p w14:paraId="02C6AFED" w14:textId="77777777" w:rsidR="00DC3589" w:rsidRDefault="0088362A">
            <w:pPr>
              <w:pStyle w:val="Compact"/>
            </w:pPr>
            <w:r>
              <w:t>roe</w:t>
            </w:r>
          </w:p>
        </w:tc>
        <w:tc>
          <w:tcPr>
            <w:tcW w:w="0" w:type="auto"/>
          </w:tcPr>
          <w:p w14:paraId="1B57BC6A" w14:textId="77777777" w:rsidR="00DC3589" w:rsidRDefault="0088362A">
            <w:pPr>
              <w:pStyle w:val="Compact"/>
            </w:pPr>
            <w:r>
              <w:t>Valentina</w:t>
            </w:r>
          </w:p>
        </w:tc>
        <w:tc>
          <w:tcPr>
            <w:tcW w:w="0" w:type="auto"/>
          </w:tcPr>
          <w:p w14:paraId="0FE3F386" w14:textId="77777777" w:rsidR="00DC3589" w:rsidRDefault="0088362A">
            <w:pPr>
              <w:pStyle w:val="Compact"/>
            </w:pPr>
            <w:r>
              <w:t>Roerich</w:t>
            </w:r>
          </w:p>
        </w:tc>
      </w:tr>
      <w:tr w:rsidR="00DC3589" w14:paraId="22ECA9B2" w14:textId="77777777">
        <w:tc>
          <w:tcPr>
            <w:tcW w:w="0" w:type="auto"/>
          </w:tcPr>
          <w:p w14:paraId="646B4A72" w14:textId="77777777" w:rsidR="00DC3589" w:rsidRDefault="0088362A">
            <w:pPr>
              <w:pStyle w:val="Compact"/>
            </w:pPr>
            <w:r>
              <w:t>danforth</w:t>
            </w:r>
          </w:p>
        </w:tc>
        <w:tc>
          <w:tcPr>
            <w:tcW w:w="0" w:type="auto"/>
          </w:tcPr>
          <w:p w14:paraId="0313D168" w14:textId="77777777" w:rsidR="00DC3589" w:rsidRDefault="0088362A">
            <w:pPr>
              <w:pStyle w:val="Compact"/>
            </w:pPr>
            <w:r>
              <w:t>Frank</w:t>
            </w:r>
          </w:p>
        </w:tc>
        <w:tc>
          <w:tcPr>
            <w:tcW w:w="0" w:type="auto"/>
          </w:tcPr>
          <w:p w14:paraId="2A553C07" w14:textId="77777777" w:rsidR="00DC3589" w:rsidRDefault="0088362A">
            <w:pPr>
              <w:pStyle w:val="Compact"/>
            </w:pPr>
            <w:r>
              <w:t>Danforth</w:t>
            </w:r>
          </w:p>
        </w:tc>
      </w:tr>
    </w:tbl>
    <w:p w14:paraId="6C36D147" w14:textId="77777777" w:rsidR="00DC3589" w:rsidRDefault="0088362A">
      <w:pPr>
        <w:pStyle w:val="Heading2"/>
      </w:pPr>
      <w:bookmarkStart w:id="13" w:name="pandoc-table"/>
      <w:r>
        <w:t>Pandoc Table</w:t>
      </w:r>
      <w:bookmarkEnd w:id="13"/>
    </w:p>
    <w:tbl>
      <w:tblPr>
        <w:tblStyle w:val="Table"/>
        <w:tblW w:w="4791" w:type="pct"/>
        <w:tblLook w:val="07E0" w:firstRow="1" w:lastRow="1" w:firstColumn="1" w:lastColumn="1" w:noHBand="1" w:noVBand="1"/>
      </w:tblPr>
      <w:tblGrid>
        <w:gridCol w:w="1446"/>
        <w:gridCol w:w="1381"/>
        <w:gridCol w:w="2567"/>
        <w:gridCol w:w="2658"/>
        <w:gridCol w:w="1124"/>
      </w:tblGrid>
      <w:tr w:rsidR="00DC3589" w14:paraId="3C2F30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772CD" w14:textId="77777777" w:rsidR="00DC3589" w:rsidRDefault="0088362A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CBEC6D" w14:textId="77777777" w:rsidR="00DC3589" w:rsidRDefault="0088362A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39F628" w14:textId="77777777" w:rsidR="00DC3589" w:rsidRDefault="0088362A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A506DE" w14:textId="77777777" w:rsidR="00DC3589" w:rsidRDefault="0088362A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053E2E" w14:textId="77777777" w:rsidR="00DC3589" w:rsidRDefault="0088362A">
            <w:pPr>
              <w:pStyle w:val="Compact"/>
            </w:pPr>
            <w:r>
              <w:t>Age</w:t>
            </w:r>
          </w:p>
        </w:tc>
      </w:tr>
      <w:tr w:rsidR="00DC3589" w14:paraId="2AA47035" w14:textId="77777777">
        <w:tc>
          <w:tcPr>
            <w:tcW w:w="0" w:type="auto"/>
          </w:tcPr>
          <w:p w14:paraId="7957CA11" w14:textId="77777777" w:rsidR="00DC3589" w:rsidRDefault="0088362A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37EFF652" w14:textId="77777777" w:rsidR="00DC3589" w:rsidRDefault="0088362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0BC98348" w14:textId="77777777" w:rsidR="00DC3589" w:rsidRDefault="0088362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CBE0C51" w14:textId="77777777" w:rsidR="00DC3589" w:rsidRDefault="0088362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31EB4AE1" w14:textId="77777777" w:rsidR="00DC3589" w:rsidRDefault="0088362A">
            <w:pPr>
              <w:pStyle w:val="Compact"/>
            </w:pPr>
            <w:r>
              <w:t>88</w:t>
            </w:r>
          </w:p>
        </w:tc>
      </w:tr>
      <w:tr w:rsidR="00DC3589" w14:paraId="11AAE7CE" w14:textId="77777777">
        <w:tc>
          <w:tcPr>
            <w:tcW w:w="0" w:type="auto"/>
          </w:tcPr>
          <w:p w14:paraId="01716C43" w14:textId="77777777" w:rsidR="00DC3589" w:rsidRDefault="0088362A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7752F2FE" w14:textId="77777777" w:rsidR="00DC3589" w:rsidRDefault="0088362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441045E" w14:textId="77777777" w:rsidR="00DC3589" w:rsidRDefault="0088362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D51668A" w14:textId="77777777" w:rsidR="00DC3589" w:rsidRDefault="0088362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6D76E30" w14:textId="77777777" w:rsidR="00DC3589" w:rsidRDefault="0088362A">
            <w:pPr>
              <w:pStyle w:val="Compact"/>
            </w:pPr>
            <w:r>
              <w:t>129</w:t>
            </w:r>
          </w:p>
        </w:tc>
      </w:tr>
      <w:tr w:rsidR="00DC3589" w14:paraId="1CE3A3AB" w14:textId="77777777">
        <w:tc>
          <w:tcPr>
            <w:tcW w:w="0" w:type="auto"/>
          </w:tcPr>
          <w:p w14:paraId="648B7E6F" w14:textId="77777777" w:rsidR="00DC3589" w:rsidRDefault="0088362A">
            <w:pPr>
              <w:pStyle w:val="Compact"/>
            </w:pPr>
            <w:r>
              <w:lastRenderedPageBreak/>
              <w:t>Frodo</w:t>
            </w:r>
          </w:p>
        </w:tc>
        <w:tc>
          <w:tcPr>
            <w:tcW w:w="0" w:type="auto"/>
          </w:tcPr>
          <w:p w14:paraId="567E55CB" w14:textId="77777777" w:rsidR="00DC3589" w:rsidRDefault="0088362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7AE350C" w14:textId="77777777" w:rsidR="00DC3589" w:rsidRDefault="0088362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135E135" w14:textId="77777777" w:rsidR="00DC3589" w:rsidRDefault="0088362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B0D6B8C" w14:textId="77777777" w:rsidR="00DC3589" w:rsidRDefault="0088362A">
            <w:pPr>
              <w:pStyle w:val="Compact"/>
            </w:pPr>
            <w:r>
              <w:t>51</w:t>
            </w:r>
          </w:p>
        </w:tc>
      </w:tr>
      <w:tr w:rsidR="00DC3589" w14:paraId="47AEA9E9" w14:textId="77777777">
        <w:tc>
          <w:tcPr>
            <w:tcW w:w="0" w:type="auto"/>
          </w:tcPr>
          <w:p w14:paraId="640A92E0" w14:textId="77777777" w:rsidR="00DC3589" w:rsidRDefault="0088362A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04B182F8" w14:textId="77777777" w:rsidR="00DC3589" w:rsidRDefault="0088362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28FA08F6" w14:textId="77777777" w:rsidR="00DC3589" w:rsidRDefault="0088362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B3686EF" w14:textId="77777777" w:rsidR="00DC3589" w:rsidRDefault="0088362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5E32FD5" w14:textId="77777777" w:rsidR="00DC3589" w:rsidRDefault="0088362A">
            <w:pPr>
              <w:pStyle w:val="Compact"/>
            </w:pPr>
            <w:r>
              <w:t>36</w:t>
            </w:r>
          </w:p>
        </w:tc>
      </w:tr>
      <w:tr w:rsidR="00DC3589" w14:paraId="1093C643" w14:textId="77777777">
        <w:tc>
          <w:tcPr>
            <w:tcW w:w="0" w:type="auto"/>
          </w:tcPr>
          <w:p w14:paraId="12B93DF1" w14:textId="77777777" w:rsidR="00DC3589" w:rsidRDefault="0088362A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678A0869" w14:textId="77777777" w:rsidR="00DC3589" w:rsidRDefault="0088362A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5719763" w14:textId="77777777" w:rsidR="00DC3589" w:rsidRDefault="0088362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1C97260" w14:textId="77777777" w:rsidR="00DC3589" w:rsidRDefault="0088362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835BCAC" w14:textId="77777777" w:rsidR="00DC3589" w:rsidRDefault="0088362A">
            <w:pPr>
              <w:pStyle w:val="Compact"/>
            </w:pPr>
            <w:r>
              <w:t>7052</w:t>
            </w:r>
          </w:p>
        </w:tc>
      </w:tr>
    </w:tbl>
    <w:p w14:paraId="1029BF86" w14:textId="77777777" w:rsidR="00DC3589" w:rsidRDefault="0088362A">
      <w:pPr>
        <w:pStyle w:val="Heading1"/>
      </w:pPr>
      <w:bookmarkStart w:id="14" w:name="references"/>
      <w:r>
        <w:t>References</w:t>
      </w:r>
      <w:bookmarkEnd w:id="14"/>
    </w:p>
    <w:p w14:paraId="2CA54096" w14:textId="77777777" w:rsidR="00DC3589" w:rsidRDefault="0088362A">
      <w:pPr>
        <w:pStyle w:val="Bibliography"/>
      </w:pPr>
      <w:bookmarkStart w:id="15" w:name="ref-field2012discovering"/>
      <w:bookmarkStart w:id="16" w:name="refs"/>
      <w:r>
        <w:t xml:space="preserve">Field, A., J. Miles, and Z. Field. 2012. </w:t>
      </w:r>
      <w:r>
        <w:rPr>
          <w:i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5AAB8A37" w14:textId="77777777" w:rsidR="00DC3589" w:rsidRDefault="0088362A">
      <w:pPr>
        <w:pStyle w:val="Bibliography"/>
      </w:pPr>
      <w:bookmarkStart w:id="17" w:name="ref-lander2014r"/>
      <w:bookmarkEnd w:id="15"/>
      <w:r>
        <w:t xml:space="preserve">Lander, J. P. 2014. </w:t>
      </w:r>
      <w:r>
        <w:rPr>
          <w:i/>
        </w:rPr>
        <w:t>R for Everyone: Advanced Analy</w:t>
      </w:r>
      <w:r>
        <w:rPr>
          <w:i/>
        </w:rPr>
        <w:t>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6"/>
      <w:bookmarkEnd w:id="17"/>
    </w:p>
    <w:sectPr w:rsidR="00DC35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6E83D" w14:textId="77777777" w:rsidR="0088362A" w:rsidRDefault="0088362A">
      <w:pPr>
        <w:spacing w:after="0"/>
      </w:pPr>
      <w:r>
        <w:separator/>
      </w:r>
    </w:p>
  </w:endnote>
  <w:endnote w:type="continuationSeparator" w:id="0">
    <w:p w14:paraId="494327E0" w14:textId="77777777" w:rsidR="0088362A" w:rsidRDefault="008836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CF16E" w14:textId="77777777" w:rsidR="0088362A" w:rsidRDefault="0088362A">
      <w:r>
        <w:separator/>
      </w:r>
    </w:p>
  </w:footnote>
  <w:footnote w:type="continuationSeparator" w:id="0">
    <w:p w14:paraId="5B0D3E87" w14:textId="77777777" w:rsidR="0088362A" w:rsidRDefault="0088362A">
      <w:r>
        <w:continuationSeparator/>
      </w:r>
    </w:p>
  </w:footnote>
  <w:footnote w:id="1">
    <w:p w14:paraId="546DA7EE" w14:textId="77777777" w:rsidR="00DC3589" w:rsidRDefault="0088362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These people gave me mone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5A8EA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766C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E3AAC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42BC9"/>
    <w:rsid w:val="004E29B3"/>
    <w:rsid w:val="00590D07"/>
    <w:rsid w:val="00784D58"/>
    <w:rsid w:val="0088362A"/>
    <w:rsid w:val="008D6863"/>
    <w:rsid w:val="00B86B75"/>
    <w:rsid w:val="00BC48D5"/>
    <w:rsid w:val="00C36279"/>
    <w:rsid w:val="00DC35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77214"/>
  <w15:docId w15:val="{CBFF9DE7-BA19-46D6-87C6-FFA83248E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aniel, Carbajal</dc:creator>
  <cp:keywords/>
  <cp:lastModifiedBy>Daniel Carbajal</cp:lastModifiedBy>
  <cp:revision>3</cp:revision>
  <dcterms:created xsi:type="dcterms:W3CDTF">2021-01-10T21:07:00Z</dcterms:created>
  <dcterms:modified xsi:type="dcterms:W3CDTF">2021-01-1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1-1</vt:lpwstr>
  </property>
  <property fmtid="{D5CDD505-2E9C-101B-9397-08002B2CF9AE}" pid="4" name="output">
    <vt:lpwstr/>
  </property>
</Properties>
</file>